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46cba9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24b0e1ce-2c69-4ae3-8438-0d93748077ed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31:14Z</dcterms:created>
  <dcterms:modified xsi:type="dcterms:W3CDTF">2023-07-24T11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